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, Software Engineering, Tarbiat Modares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13109B06" w14:textId="06B235D2" w:rsidR="006F4190" w:rsidRDefault="000F7FD2" w:rsidP="006F4190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6F4190">
        <w:rPr>
          <w:rFonts w:asciiTheme="majorBidi" w:hAnsiTheme="majorBidi" w:cstheme="majorBidi"/>
          <w:b/>
          <w:bCs/>
          <w:sz w:val="20"/>
          <w:szCs w:val="20"/>
        </w:rPr>
        <w:t>–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15FB86BF" w14:textId="77777777" w:rsidR="006F4190" w:rsidRPr="00AB413A" w:rsidRDefault="006F4190" w:rsidP="006F4190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i/>
          <w:iCs/>
          <w:color w:val="538135" w:themeColor="accent6" w:themeShade="BF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English </w:t>
      </w: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Publi</w:t>
      </w: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shed Papers</w:t>
      </w:r>
    </w:p>
    <w:p w14:paraId="46ED3AF4" w14:textId="4C8FFB30" w:rsidR="006F4190" w:rsidRPr="002579B6" w:rsidRDefault="006F4190" w:rsidP="002579B6">
      <w:p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579B6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2579B6">
        <w:rPr>
          <w:rFonts w:asciiTheme="majorBidi" w:hAnsiTheme="majorBidi" w:cstheme="majorBidi"/>
          <w:sz w:val="20"/>
          <w:szCs w:val="20"/>
        </w:rPr>
        <w:t>, S. Jalili, "</w:t>
      </w:r>
      <w:proofErr w:type="spellStart"/>
      <w:r w:rsidRPr="002579B6">
        <w:rPr>
          <w:rFonts w:asciiTheme="majorBidi" w:hAnsiTheme="majorBidi" w:cstheme="majorBidi"/>
          <w:sz w:val="20"/>
          <w:szCs w:val="20"/>
        </w:rPr>
        <w:t>FrMi</w:t>
      </w:r>
      <w:proofErr w:type="spellEnd"/>
      <w:r w:rsidRPr="002579B6">
        <w:rPr>
          <w:rFonts w:asciiTheme="majorBidi" w:hAnsiTheme="majorBidi" w:cstheme="majorBidi"/>
          <w:sz w:val="20"/>
          <w:szCs w:val="20"/>
        </w:rPr>
        <w:t xml:space="preserve">: Fault-revealing Mutant Identification using </w:t>
      </w:r>
      <w:proofErr w:type="spellStart"/>
      <w:r w:rsidRPr="002579B6">
        <w:rPr>
          <w:rFonts w:asciiTheme="majorBidi" w:hAnsiTheme="majorBidi" w:cstheme="majorBidi"/>
          <w:sz w:val="20"/>
          <w:szCs w:val="20"/>
        </w:rPr>
        <w:t>Killability</w:t>
      </w:r>
      <w:proofErr w:type="spellEnd"/>
      <w:r w:rsidRPr="002579B6">
        <w:rPr>
          <w:rFonts w:asciiTheme="majorBidi" w:hAnsiTheme="majorBidi" w:cstheme="majorBidi"/>
          <w:sz w:val="20"/>
          <w:szCs w:val="20"/>
        </w:rPr>
        <w:t xml:space="preserve"> Severity," Information and Software Technology, 2023 </w:t>
      </w:r>
      <w:hyperlink r:id="rId8" w:history="1">
        <w:r w:rsidRPr="002579B6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r w:rsidR="0052590B">
          <w:rPr>
            <w:rStyle w:val="Hyperlink"/>
            <w:rFonts w:asciiTheme="majorBidi" w:hAnsiTheme="majorBidi" w:cstheme="majorBidi"/>
            <w:sz w:val="20"/>
            <w:szCs w:val="20"/>
          </w:rPr>
          <w:t>link</w:t>
        </w:r>
        <w:r w:rsidRPr="002579B6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</w:p>
    <w:p w14:paraId="33C2C9D2" w14:textId="1FDA6A87" w:rsidR="00BF4062" w:rsidRPr="00662EE6" w:rsidRDefault="003A067E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Relevant </w:t>
      </w:r>
      <w:r w:rsidR="00E54F49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Formal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2FCD32F9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C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 w:rsidR="00CC51E5">
        <w:rPr>
          <w:rFonts w:asciiTheme="majorBidi" w:hAnsiTheme="majorBidi" w:cstheme="majorBidi"/>
          <w:b/>
          <w:bCs/>
          <w:sz w:val="20"/>
          <w:szCs w:val="20"/>
        </w:rPr>
        <w:t>s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850212"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0FA32587" w:rsidR="00702D1B" w:rsidRPr="00702D1B" w:rsidRDefault="00702D1B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id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9" w:history="1">
        <w:r w:rsidRPr="00702D1B">
          <w:rPr>
            <w:rStyle w:val="Hyperlink"/>
            <w:rFonts w:asciiTheme="majorBidi" w:hAnsiTheme="majorBidi" w:cstheme="majorBidi"/>
            <w:sz w:val="20"/>
            <w:szCs w:val="20"/>
          </w:rPr>
          <w:t>Dr. Jalili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proofErr w:type="spellEnd"/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10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F7C86E" w14:textId="77777777" w:rsidR="008D629C" w:rsidRDefault="008D629C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adman                                                                                                                                         </w:t>
      </w:r>
      <w:proofErr w:type="gramStart"/>
      <w:r>
        <w:rPr>
          <w:rFonts w:asciiTheme="majorBidi" w:hAnsiTheme="majorBidi" w:cstheme="majorBidi"/>
          <w:b/>
          <w:bCs/>
          <w:sz w:val="20"/>
          <w:szCs w:val="20"/>
        </w:rPr>
        <w:t xml:space="preserve">   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Jul 2018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8)</w:t>
      </w:r>
    </w:p>
    <w:p w14:paraId="7FD275A2" w14:textId="65E10343" w:rsidR="008D629C" w:rsidRPr="008D629C" w:rsidRDefault="008D629C" w:rsidP="008D629C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a website using C#, ASP.NET Core, and SQL Server</w:t>
      </w:r>
    </w:p>
    <w:p w14:paraId="47963EE9" w14:textId="439680A8" w:rsidR="00702D1B" w:rsidRDefault="003A61ED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c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0730C1F8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5D175AE0" w14:textId="1B0B97F7" w:rsidR="00702D1B" w:rsidRDefault="00FE7D39" w:rsidP="007264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3A60579" w14:textId="4126C3C2" w:rsidR="00DD6E6A" w:rsidRPr="00625704" w:rsidRDefault="00FE7D39" w:rsidP="00625704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management software using C#</w:t>
      </w:r>
      <w:r w:rsidR="00A6666E" w:rsidRPr="00702D1B">
        <w:rPr>
          <w:rFonts w:asciiTheme="majorBidi" w:hAnsiTheme="majorBidi" w:cstheme="majorBidi"/>
          <w:sz w:val="20"/>
          <w:szCs w:val="20"/>
        </w:rPr>
        <w:t xml:space="preserve"> and SQL server</w:t>
      </w:r>
    </w:p>
    <w:p w14:paraId="4B7AA122" w14:textId="230EB64D" w:rsidR="00BD2F59" w:rsidRPr="00662EE6" w:rsidRDefault="004C7D36" w:rsidP="00FE7D39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</w:t>
      </w:r>
      <w:r w:rsidR="004A107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Academic</w:t>
      </w:r>
      <w:r w:rsidR="00F451BB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7F5A2E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Projects</w:t>
      </w:r>
    </w:p>
    <w:p w14:paraId="25597FA3" w14:textId="40B4A0B6" w:rsidR="00156F8B" w:rsidRDefault="00C02E27" w:rsidP="00156F8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BF0DF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52AEFD18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</w:t>
      </w:r>
      <w:r w:rsidR="00534859">
        <w:rPr>
          <w:rFonts w:asciiTheme="majorBidi" w:hAnsiTheme="majorBidi" w:cstheme="majorBidi"/>
          <w:sz w:val="20"/>
          <w:szCs w:val="20"/>
        </w:rPr>
        <w:t xml:space="preserve">the </w:t>
      </w:r>
      <w:r w:rsidR="006F3C1E">
        <w:rPr>
          <w:rFonts w:asciiTheme="majorBidi" w:hAnsiTheme="majorBidi" w:cstheme="majorBidi"/>
          <w:sz w:val="20"/>
          <w:szCs w:val="20"/>
        </w:rPr>
        <w:t xml:space="preserve">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GDP data using </w:t>
      </w:r>
      <w:r w:rsidR="000B2EEF">
        <w:rPr>
          <w:rFonts w:asciiTheme="majorBidi" w:hAnsiTheme="majorBidi" w:cstheme="majorBidi"/>
          <w:sz w:val="20"/>
          <w:szCs w:val="20"/>
        </w:rPr>
        <w:t xml:space="preserve">SMT solvers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7A95F07D" w14:textId="20351D86" w:rsidR="009877AA" w:rsidRDefault="009877AA" w:rsidP="006F003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Deep Emotion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1" w:history="1">
        <w:r w:rsidR="00E202FF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2021</w:t>
      </w:r>
    </w:p>
    <w:p w14:paraId="04BB0B30" w14:textId="5D8C5CF1" w:rsidR="009877AA" w:rsidRPr="009877AA" w:rsidRDefault="001662A5" w:rsidP="00987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662A5">
        <w:rPr>
          <w:rFonts w:asciiTheme="majorBidi" w:hAnsiTheme="majorBidi" w:cstheme="majorBidi"/>
          <w:sz w:val="20"/>
          <w:szCs w:val="20"/>
        </w:rPr>
        <w:t xml:space="preserve">EEG-based emotion recognition using </w:t>
      </w:r>
      <w:r w:rsidR="009960E5">
        <w:rPr>
          <w:rFonts w:asciiTheme="majorBidi" w:hAnsiTheme="majorBidi" w:cstheme="majorBidi"/>
          <w:sz w:val="20"/>
          <w:szCs w:val="20"/>
        </w:rPr>
        <w:t>d</w:t>
      </w:r>
      <w:r w:rsidRPr="001662A5">
        <w:rPr>
          <w:rFonts w:asciiTheme="majorBidi" w:hAnsiTheme="majorBidi" w:cstheme="majorBidi"/>
          <w:sz w:val="20"/>
          <w:szCs w:val="20"/>
        </w:rPr>
        <w:t xml:space="preserve">eep </w:t>
      </w:r>
      <w:r w:rsidR="009960E5">
        <w:rPr>
          <w:rFonts w:asciiTheme="majorBidi" w:hAnsiTheme="majorBidi" w:cstheme="majorBidi"/>
          <w:sz w:val="20"/>
          <w:szCs w:val="20"/>
        </w:rPr>
        <w:t>r</w:t>
      </w:r>
      <w:r w:rsidRPr="001662A5">
        <w:rPr>
          <w:rFonts w:asciiTheme="majorBidi" w:hAnsiTheme="majorBidi" w:cstheme="majorBidi"/>
          <w:sz w:val="20"/>
          <w:szCs w:val="20"/>
        </w:rPr>
        <w:t xml:space="preserve">einforcement </w:t>
      </w:r>
      <w:r w:rsidR="00877EA3">
        <w:rPr>
          <w:rFonts w:asciiTheme="majorBidi" w:hAnsiTheme="majorBidi" w:cstheme="majorBidi"/>
          <w:sz w:val="20"/>
          <w:szCs w:val="20"/>
        </w:rPr>
        <w:t>l</w:t>
      </w:r>
      <w:r w:rsidRPr="001662A5">
        <w:rPr>
          <w:rFonts w:asciiTheme="majorBidi" w:hAnsiTheme="majorBidi" w:cstheme="majorBidi"/>
          <w:sz w:val="20"/>
          <w:szCs w:val="20"/>
        </w:rPr>
        <w:t>earning</w:t>
      </w:r>
    </w:p>
    <w:p w14:paraId="3A846D65" w14:textId="2EC5A748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proofErr w:type="spellStart"/>
      <w:proofErr w:type="gramStart"/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B.Sc</w:t>
      </w:r>
      <w:proofErr w:type="spellEnd"/>
      <w:proofErr w:type="gramEnd"/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2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71DF2065" w:rsidR="00BD2F59" w:rsidRDefault="006E5C20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A0713">
        <w:rPr>
          <w:rFonts w:asciiTheme="majorBidi" w:hAnsiTheme="majorBidi" w:cstheme="majorBidi"/>
          <w:sz w:val="20"/>
          <w:szCs w:val="20"/>
        </w:rPr>
        <w:t>A graph-based automatic course-selection software that recommends schedules based on students’ preferences</w:t>
      </w:r>
    </w:p>
    <w:p w14:paraId="2C26DCDA" w14:textId="2B5A573E" w:rsidR="006301E4" w:rsidRDefault="007478DA" w:rsidP="006301E4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ati Studio</w:t>
      </w:r>
      <w:r w:rsidR="0012302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</w:t>
      </w:r>
      <w:r w:rsidR="006301E4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6301E4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201</w:t>
      </w:r>
      <w:r w:rsidR="0012302E">
        <w:rPr>
          <w:rFonts w:asciiTheme="majorBidi" w:hAnsiTheme="majorBidi" w:cstheme="majorBidi"/>
          <w:b/>
          <w:bCs/>
          <w:sz w:val="20"/>
          <w:szCs w:val="20"/>
        </w:rPr>
        <w:t>7</w:t>
      </w:r>
    </w:p>
    <w:p w14:paraId="6CB42498" w14:textId="3F00B23F" w:rsidR="006301E4" w:rsidRPr="006301E4" w:rsidRDefault="006301E4" w:rsidP="006301E4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A0713">
        <w:rPr>
          <w:rFonts w:asciiTheme="majorBidi" w:hAnsiTheme="majorBidi" w:cstheme="majorBidi"/>
          <w:sz w:val="20"/>
          <w:szCs w:val="20"/>
        </w:rPr>
        <w:t xml:space="preserve">A </w:t>
      </w:r>
      <w:r w:rsidR="00ED78EC">
        <w:rPr>
          <w:rFonts w:asciiTheme="majorBidi" w:hAnsiTheme="majorBidi" w:cstheme="majorBidi"/>
          <w:sz w:val="20"/>
          <w:szCs w:val="20"/>
        </w:rPr>
        <w:t>compiler +</w:t>
      </w:r>
      <w:r w:rsidR="00AA4512">
        <w:rPr>
          <w:rFonts w:asciiTheme="majorBidi" w:hAnsiTheme="majorBidi" w:cstheme="majorBidi"/>
          <w:sz w:val="20"/>
          <w:szCs w:val="20"/>
        </w:rPr>
        <w:t xml:space="preserve"> IDE for </w:t>
      </w:r>
      <w:hyperlink r:id="rId13" w:history="1">
        <w:r w:rsidR="00AA4512" w:rsidRPr="00AA4512">
          <w:rPr>
            <w:rStyle w:val="Hyperlink"/>
            <w:rFonts w:asciiTheme="majorBidi" w:hAnsiTheme="majorBidi" w:cstheme="majorBidi"/>
            <w:sz w:val="20"/>
            <w:szCs w:val="20"/>
          </w:rPr>
          <w:t>TSLANG</w:t>
        </w:r>
      </w:hyperlink>
    </w:p>
    <w:p w14:paraId="231D01EE" w14:textId="77777777" w:rsidR="000159AE" w:rsidRDefault="000159AE" w:rsidP="000159AE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Computer Skills</w:t>
      </w:r>
    </w:p>
    <w:p w14:paraId="2ADFD769" w14:textId="77777777" w:rsidR="000159AE" w:rsidRDefault="000159AE" w:rsidP="000159AE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>
        <w:rPr>
          <w:rFonts w:asciiTheme="majorBidi" w:hAnsiTheme="majorBidi" w:cstheme="majorBidi"/>
          <w:sz w:val="20"/>
          <w:szCs w:val="20"/>
        </w:rPr>
        <w:t>, with 6+ years of expertise in C#, SQL Server, ASP.NET Core, ML.NET,</w:t>
      </w:r>
      <w:r>
        <w:t xml:space="preserve"> </w:t>
      </w:r>
      <w:proofErr w:type="spellStart"/>
      <w:r>
        <w:rPr>
          <w:rFonts w:asciiTheme="majorBidi" w:hAnsiTheme="majorBidi" w:cstheme="majorBidi"/>
          <w:sz w:val="20"/>
          <w:szCs w:val="20"/>
        </w:rPr>
        <w:t>SignalR</w:t>
      </w:r>
      <w:proofErr w:type="spellEnd"/>
      <w:r>
        <w:rPr>
          <w:rFonts w:asciiTheme="majorBidi" w:hAnsiTheme="majorBidi" w:cstheme="majorBidi"/>
          <w:sz w:val="20"/>
          <w:szCs w:val="20"/>
        </w:rPr>
        <w:t>, and more</w:t>
      </w:r>
    </w:p>
    <w:p w14:paraId="6857A9B7" w14:textId="77777777" w:rsidR="000159AE" w:rsidRDefault="000159AE" w:rsidP="000159AE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 xml:space="preserve">, with 3+ years of experience in Python, </w:t>
      </w:r>
      <w:proofErr w:type="spellStart"/>
      <w:r>
        <w:rPr>
          <w:rFonts w:asciiTheme="majorBidi" w:hAnsiTheme="majorBidi" w:cstheme="majorBidi"/>
          <w:sz w:val="20"/>
          <w:szCs w:val="20"/>
        </w:rPr>
        <w:t>PyTorch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TensorFlow, </w:t>
      </w:r>
      <w:proofErr w:type="spellStart"/>
      <w:r>
        <w:rPr>
          <w:rFonts w:asciiTheme="majorBidi" w:hAnsiTheme="majorBidi" w:cstheme="majorBidi"/>
          <w:sz w:val="20"/>
          <w:szCs w:val="20"/>
        </w:rPr>
        <w:t>LightGBM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>
        <w:t xml:space="preserve"> </w:t>
      </w:r>
      <w:proofErr w:type="spellStart"/>
      <w:r>
        <w:rPr>
          <w:rFonts w:asciiTheme="majorBidi" w:hAnsiTheme="majorBidi" w:cstheme="majorBidi"/>
          <w:sz w:val="20"/>
          <w:szCs w:val="20"/>
        </w:rPr>
        <w:t>Optuna</w:t>
      </w:r>
      <w:proofErr w:type="spellEnd"/>
      <w:r>
        <w:rPr>
          <w:rFonts w:asciiTheme="majorBidi" w:hAnsiTheme="majorBidi" w:cstheme="majorBidi"/>
          <w:sz w:val="20"/>
          <w:szCs w:val="20"/>
        </w:rPr>
        <w:t>, and more</w:t>
      </w:r>
    </w:p>
    <w:p w14:paraId="3AD442AC" w14:textId="491F38E4" w:rsidR="000159AE" w:rsidRPr="000159AE" w:rsidRDefault="000159AE" w:rsidP="000159AE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 Z3, </w:t>
      </w:r>
      <w:proofErr w:type="spellStart"/>
      <w:r w:rsidR="00A53DA2">
        <w:rPr>
          <w:rFonts w:asciiTheme="majorBidi" w:hAnsiTheme="majorBidi" w:cstheme="majorBidi"/>
          <w:sz w:val="20"/>
          <w:szCs w:val="20"/>
        </w:rPr>
        <w:t>PySAT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 w:rsidR="00431E68" w:rsidRPr="00431E68">
        <w:t xml:space="preserve"> </w:t>
      </w:r>
      <w:proofErr w:type="spellStart"/>
      <w:r w:rsidR="00431E68" w:rsidRPr="00431E68">
        <w:rPr>
          <w:rFonts w:asciiTheme="majorBidi" w:hAnsiTheme="majorBidi" w:cstheme="majorBidi"/>
          <w:sz w:val="20"/>
          <w:szCs w:val="20"/>
        </w:rPr>
        <w:t>Pynauty</w:t>
      </w:r>
      <w:proofErr w:type="spellEnd"/>
      <w:r w:rsidR="00431E68">
        <w:rPr>
          <w:rFonts w:asciiTheme="majorBidi" w:hAnsiTheme="majorBidi" w:cstheme="majorBidi"/>
          <w:sz w:val="20"/>
          <w:szCs w:val="20"/>
        </w:rPr>
        <w:t>,</w:t>
      </w:r>
      <w:r w:rsidR="00D01E1A">
        <w:rPr>
          <w:rFonts w:asciiTheme="majorBidi" w:hAnsiTheme="majorBidi" w:cstheme="majorBidi"/>
          <w:sz w:val="20"/>
          <w:szCs w:val="20"/>
        </w:rPr>
        <w:t xml:space="preserve"> </w:t>
      </w:r>
      <w:r w:rsidR="00D01E1A">
        <w:rPr>
          <w:rFonts w:asciiTheme="majorBidi" w:hAnsiTheme="majorBidi" w:cstheme="majorBidi"/>
          <w:sz w:val="20"/>
          <w:szCs w:val="20"/>
        </w:rPr>
        <w:t>C</w:t>
      </w:r>
      <w:r w:rsidR="00D01E1A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Hugging Face, NLTK, Stable Baselines, </w:t>
      </w:r>
      <w:proofErr w:type="spellStart"/>
      <w:r>
        <w:rPr>
          <w:rFonts w:asciiTheme="majorBidi" w:hAnsiTheme="majorBidi" w:cstheme="majorBidi"/>
          <w:sz w:val="20"/>
          <w:szCs w:val="20"/>
        </w:rPr>
        <w:t>PyGad</w:t>
      </w:r>
      <w:proofErr w:type="spellEnd"/>
      <w:r>
        <w:rPr>
          <w:rFonts w:asciiTheme="majorBidi" w:hAnsiTheme="majorBidi" w:cstheme="majorBidi"/>
          <w:sz w:val="20"/>
          <w:szCs w:val="20"/>
        </w:rPr>
        <w:t>, JavaScript, Java, Hadoop, Docker, Git, and more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2AE9F47D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78F0EC46" w14:textId="31D4FE89" w:rsidR="00A549D1" w:rsidRPr="005D4511" w:rsidRDefault="00003D41" w:rsidP="00EF69B7">
      <w:pPr>
        <w:pBdr>
          <w:bottom w:val="single" w:sz="6" w:space="1" w:color="auto"/>
        </w:pBdr>
        <w:bidi w:val="0"/>
        <w:spacing w:line="276" w:lineRule="auto"/>
        <w:jc w:val="center"/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</w:pPr>
      <w:r w:rsidRPr="005D4511"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  <w:t>References</w:t>
      </w:r>
      <w:r w:rsidR="00B91375" w:rsidRPr="005D4511"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  <w:t xml:space="preserve"> Available Upon Request</w:t>
      </w:r>
    </w:p>
    <w:sectPr w:rsidR="00A549D1" w:rsidRPr="005D4511" w:rsidSect="00CC6B6E">
      <w:headerReference w:type="default" r:id="rId14"/>
      <w:footerReference w:type="default" r:id="rId15"/>
      <w:headerReference w:type="first" r:id="rId16"/>
      <w:pgSz w:w="12240" w:h="15840" w:code="1"/>
      <w:pgMar w:top="144" w:right="432" w:bottom="144" w:left="432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BB952" w14:textId="77777777" w:rsidR="00CA11EF" w:rsidRDefault="00CA11EF" w:rsidP="003746DD">
      <w:pPr>
        <w:spacing w:after="0" w:line="240" w:lineRule="auto"/>
      </w:pPr>
      <w:r>
        <w:separator/>
      </w:r>
    </w:p>
  </w:endnote>
  <w:endnote w:type="continuationSeparator" w:id="0">
    <w:p w14:paraId="28B2051E" w14:textId="77777777" w:rsidR="00CA11EF" w:rsidRDefault="00CA11EF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071FE5E2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B30698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80A12" w14:textId="77777777" w:rsidR="00CA11EF" w:rsidRDefault="00CA11EF" w:rsidP="003746DD">
      <w:pPr>
        <w:spacing w:after="0" w:line="240" w:lineRule="auto"/>
      </w:pPr>
      <w:r>
        <w:separator/>
      </w:r>
    </w:p>
  </w:footnote>
  <w:footnote w:type="continuationSeparator" w:id="0">
    <w:p w14:paraId="6CE85C8C" w14:textId="77777777" w:rsidR="00CA11EF" w:rsidRDefault="00CA11EF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7C774" w14:textId="77777777" w:rsidR="00633910" w:rsidRDefault="00633910" w:rsidP="00D65521">
    <w:pPr>
      <w:bidi w:val="0"/>
      <w:spacing w:after="0" w:line="240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25239389" w:rsidR="00633910" w:rsidRPr="00275E80" w:rsidRDefault="00000000" w:rsidP="00D65521">
    <w:pPr>
      <w:pBdr>
        <w:bottom w:val="single" w:sz="6" w:space="1" w:color="auto"/>
      </w:pBdr>
      <w:bidi w:val="0"/>
      <w:spacing w:after="0" w:line="240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 w:rsidR="00F127D3"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06E6A">
      <w:rPr>
        <w:rFonts w:asciiTheme="majorBidi" w:hAnsiTheme="majorBidi" w:cstheme="majorBidi"/>
        <w:sz w:val="18"/>
        <w:szCs w:val="18"/>
      </w:rPr>
      <w:t xml:space="preserve">  </w:t>
    </w:r>
    <w:hyperlink r:id="rId2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GoogleScholar</w:t>
      </w:r>
    </w:hyperlink>
    <w:r w:rsidR="00206E6A">
      <w:rPr>
        <w:rFonts w:asciiTheme="majorBidi" w:hAnsiTheme="majorBidi" w:cstheme="majorBidi"/>
        <w:sz w:val="18"/>
        <w:szCs w:val="18"/>
      </w:rPr>
      <w:t xml:space="preserve">  </w:t>
    </w:r>
    <w:r w:rsidR="00206E6A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3C1BC1">
      <w:rPr>
        <w:rFonts w:asciiTheme="majorBidi" w:hAnsiTheme="majorBidi" w:cstheme="majorBidi"/>
        <w:sz w:val="18"/>
        <w:szCs w:val="18"/>
      </w:rPr>
      <w:t xml:space="preserve">  </w:t>
    </w:r>
    <w:hyperlink r:id="rId3" w:history="1">
      <w:r w:rsidR="003C1BC1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3C1BC1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3C1BC1">
      <w:rPr>
        <w:rFonts w:asciiTheme="majorBidi" w:hAnsiTheme="majorBidi" w:cstheme="majorBidi"/>
        <w:sz w:val="18"/>
        <w:szCs w:val="18"/>
      </w:rPr>
      <w:t xml:space="preserve">  </w:t>
    </w:r>
    <w:r w:rsidR="003C1BC1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</w:t>
    </w:r>
    <w:hyperlink r:id="rId4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Linkedin</w:t>
      </w:r>
    </w:hyperlink>
    <w:r w:rsidR="00F127D3">
      <w:rPr>
        <w:rFonts w:asciiTheme="majorBidi" w:hAnsiTheme="majorBidi" w:cstheme="majorBidi"/>
        <w:sz w:val="18"/>
        <w:szCs w:val="18"/>
      </w:rPr>
      <w:t xml:space="preserve"> </w:t>
    </w:r>
    <w:r w:rsidR="00374C62">
      <w:rPr>
        <w:rFonts w:asciiTheme="majorBidi" w:hAnsiTheme="majorBidi" w:cstheme="majorBidi"/>
        <w:sz w:val="18"/>
        <w:szCs w:val="18"/>
      </w:rPr>
      <w:t xml:space="preserve"> </w:t>
    </w:r>
    <w:r w:rsidR="00B41BD6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B41BD6">
      <w:rPr>
        <w:rFonts w:asciiTheme="majorBidi" w:hAnsiTheme="majorBidi" w:cstheme="majorBidi"/>
        <w:sz w:val="18"/>
        <w:szCs w:val="18"/>
      </w:rPr>
      <w:t xml:space="preserve"> </w:t>
    </w:r>
    <w:hyperlink r:id="rId5" w:history="1">
      <w:r w:rsidR="00B90CA9" w:rsidRPr="002E170C">
        <w:rPr>
          <w:rStyle w:val="Hyperlink"/>
          <w:rFonts w:asciiTheme="majorBidi" w:hAnsiTheme="majorBidi" w:cstheme="majorBidi"/>
          <w:sz w:val="18"/>
          <w:szCs w:val="18"/>
        </w:rPr>
        <w:t>Visual CV</w:t>
      </w:r>
    </w:hyperlink>
    <w:r w:rsidR="009D028B">
      <w:rPr>
        <w:rFonts w:asciiTheme="majorBidi" w:hAnsiTheme="majorBidi" w:cstheme="majorBidi"/>
        <w:sz w:val="18"/>
        <w:szCs w:val="18"/>
      </w:rPr>
      <w:t xml:space="preserve">  </w:t>
    </w:r>
    <w:r w:rsidR="009D028B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9D028B">
      <w:rPr>
        <w:rFonts w:asciiTheme="majorBidi" w:hAnsiTheme="majorBidi" w:cstheme="majorBidi"/>
        <w:sz w:val="18"/>
        <w:szCs w:val="18"/>
      </w:rPr>
      <w:t xml:space="preserve"> </w:t>
    </w:r>
    <w:r w:rsidR="00D21838">
      <w:rPr>
        <w:rFonts w:asciiTheme="majorBidi" w:hAnsiTheme="majorBidi" w:cstheme="majorBidi"/>
        <w:sz w:val="18"/>
        <w:szCs w:val="18"/>
      </w:rPr>
      <w:t xml:space="preserve"> </w:t>
    </w:r>
    <w:r w:rsidR="009D028B">
      <w:rPr>
        <w:rFonts w:asciiTheme="majorBidi" w:hAnsiTheme="majorBidi" w:cstheme="majorBidi"/>
        <w:sz w:val="18"/>
        <w:szCs w:val="18"/>
      </w:rPr>
      <w:t xml:space="preserve"> </w:t>
    </w:r>
    <w:r w:rsidR="00B90CA9">
      <w:rPr>
        <w:rFonts w:asciiTheme="majorBidi" w:hAnsiTheme="majorBidi" w:cstheme="majorBidi"/>
        <w:sz w:val="18"/>
        <w:szCs w:val="18"/>
      </w:rPr>
      <w:t xml:space="preserve">                                                                               </w:t>
    </w:r>
    <w:r w:rsidR="00F127D3">
      <w:rPr>
        <w:rFonts w:asciiTheme="majorBidi" w:hAnsiTheme="majorBidi" w:cstheme="majorBidi"/>
        <w:sz w:val="18"/>
        <w:szCs w:val="18"/>
      </w:rPr>
      <w:t>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6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DC0E41"/>
    <w:multiLevelType w:val="multilevel"/>
    <w:tmpl w:val="EBF821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10"/>
  </w:num>
  <w:num w:numId="2" w16cid:durableId="1605726445">
    <w:abstractNumId w:val="13"/>
  </w:num>
  <w:num w:numId="3" w16cid:durableId="456142035">
    <w:abstractNumId w:val="12"/>
  </w:num>
  <w:num w:numId="4" w16cid:durableId="1706977333">
    <w:abstractNumId w:val="17"/>
  </w:num>
  <w:num w:numId="5" w16cid:durableId="1409110257">
    <w:abstractNumId w:val="11"/>
  </w:num>
  <w:num w:numId="6" w16cid:durableId="922228507">
    <w:abstractNumId w:val="16"/>
  </w:num>
  <w:num w:numId="7" w16cid:durableId="844176067">
    <w:abstractNumId w:val="23"/>
  </w:num>
  <w:num w:numId="8" w16cid:durableId="1530727468">
    <w:abstractNumId w:val="4"/>
  </w:num>
  <w:num w:numId="9" w16cid:durableId="920484238">
    <w:abstractNumId w:val="25"/>
  </w:num>
  <w:num w:numId="10" w16cid:durableId="779186604">
    <w:abstractNumId w:val="24"/>
  </w:num>
  <w:num w:numId="11" w16cid:durableId="1306467724">
    <w:abstractNumId w:val="22"/>
  </w:num>
  <w:num w:numId="12" w16cid:durableId="831414887">
    <w:abstractNumId w:val="19"/>
  </w:num>
  <w:num w:numId="13" w16cid:durableId="1411350512">
    <w:abstractNumId w:val="6"/>
  </w:num>
  <w:num w:numId="14" w16cid:durableId="661541907">
    <w:abstractNumId w:val="20"/>
  </w:num>
  <w:num w:numId="15" w16cid:durableId="1248003212">
    <w:abstractNumId w:val="21"/>
  </w:num>
  <w:num w:numId="16" w16cid:durableId="585960589">
    <w:abstractNumId w:val="0"/>
  </w:num>
  <w:num w:numId="17" w16cid:durableId="921569465">
    <w:abstractNumId w:val="14"/>
  </w:num>
  <w:num w:numId="18" w16cid:durableId="1905606964">
    <w:abstractNumId w:val="2"/>
  </w:num>
  <w:num w:numId="19" w16cid:durableId="2062973937">
    <w:abstractNumId w:val="8"/>
  </w:num>
  <w:num w:numId="20" w16cid:durableId="1242174522">
    <w:abstractNumId w:val="15"/>
  </w:num>
  <w:num w:numId="21" w16cid:durableId="963315300">
    <w:abstractNumId w:val="9"/>
  </w:num>
  <w:num w:numId="22" w16cid:durableId="1765569522">
    <w:abstractNumId w:val="1"/>
  </w:num>
  <w:num w:numId="23" w16cid:durableId="247082022">
    <w:abstractNumId w:val="18"/>
  </w:num>
  <w:num w:numId="24" w16cid:durableId="2036075914">
    <w:abstractNumId w:val="3"/>
  </w:num>
  <w:num w:numId="25" w16cid:durableId="671566172">
    <w:abstractNumId w:val="7"/>
  </w:num>
  <w:num w:numId="26" w16cid:durableId="991443445">
    <w:abstractNumId w:val="5"/>
  </w:num>
  <w:num w:numId="27" w16cid:durableId="7675799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AD5"/>
    <w:rsid w:val="00010FA0"/>
    <w:rsid w:val="0001121B"/>
    <w:rsid w:val="0001154B"/>
    <w:rsid w:val="00013945"/>
    <w:rsid w:val="00013F69"/>
    <w:rsid w:val="000159AE"/>
    <w:rsid w:val="00016044"/>
    <w:rsid w:val="000164E8"/>
    <w:rsid w:val="00016AD6"/>
    <w:rsid w:val="000178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9A4"/>
    <w:rsid w:val="00034850"/>
    <w:rsid w:val="00034EA8"/>
    <w:rsid w:val="00035339"/>
    <w:rsid w:val="00037D70"/>
    <w:rsid w:val="000414DC"/>
    <w:rsid w:val="00043208"/>
    <w:rsid w:val="00043BA6"/>
    <w:rsid w:val="00043EA2"/>
    <w:rsid w:val="00044D6F"/>
    <w:rsid w:val="00045185"/>
    <w:rsid w:val="00045DA3"/>
    <w:rsid w:val="0004776A"/>
    <w:rsid w:val="000500A6"/>
    <w:rsid w:val="000520CB"/>
    <w:rsid w:val="0005270A"/>
    <w:rsid w:val="000532DA"/>
    <w:rsid w:val="00053E4E"/>
    <w:rsid w:val="000543A7"/>
    <w:rsid w:val="00054C45"/>
    <w:rsid w:val="00055B8E"/>
    <w:rsid w:val="00055EFB"/>
    <w:rsid w:val="00061C4D"/>
    <w:rsid w:val="00061F31"/>
    <w:rsid w:val="00062240"/>
    <w:rsid w:val="00062C12"/>
    <w:rsid w:val="00063039"/>
    <w:rsid w:val="0006676E"/>
    <w:rsid w:val="00072D84"/>
    <w:rsid w:val="00073542"/>
    <w:rsid w:val="0007524A"/>
    <w:rsid w:val="0007538D"/>
    <w:rsid w:val="00075D54"/>
    <w:rsid w:val="00076795"/>
    <w:rsid w:val="00076BCD"/>
    <w:rsid w:val="000773DD"/>
    <w:rsid w:val="00077EB1"/>
    <w:rsid w:val="00080DB2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7D1B"/>
    <w:rsid w:val="00097F16"/>
    <w:rsid w:val="000A0AEC"/>
    <w:rsid w:val="000A1B83"/>
    <w:rsid w:val="000A3138"/>
    <w:rsid w:val="000A34BF"/>
    <w:rsid w:val="000A3B93"/>
    <w:rsid w:val="000A4462"/>
    <w:rsid w:val="000A4785"/>
    <w:rsid w:val="000A4C91"/>
    <w:rsid w:val="000A4D35"/>
    <w:rsid w:val="000A4DB9"/>
    <w:rsid w:val="000A60CE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288"/>
    <w:rsid w:val="000B646D"/>
    <w:rsid w:val="000B6956"/>
    <w:rsid w:val="000C01AD"/>
    <w:rsid w:val="000C07EE"/>
    <w:rsid w:val="000C0F54"/>
    <w:rsid w:val="000C19FD"/>
    <w:rsid w:val="000C1DC1"/>
    <w:rsid w:val="000C289D"/>
    <w:rsid w:val="000C3CEF"/>
    <w:rsid w:val="000C5C5B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4E3"/>
    <w:rsid w:val="000D5AAC"/>
    <w:rsid w:val="000E0207"/>
    <w:rsid w:val="000E0FE3"/>
    <w:rsid w:val="000E15C7"/>
    <w:rsid w:val="000E2AA7"/>
    <w:rsid w:val="000E2C9E"/>
    <w:rsid w:val="000E77FA"/>
    <w:rsid w:val="000F1030"/>
    <w:rsid w:val="000F25EE"/>
    <w:rsid w:val="000F2861"/>
    <w:rsid w:val="000F7C0F"/>
    <w:rsid w:val="000F7FD2"/>
    <w:rsid w:val="00100746"/>
    <w:rsid w:val="001018A8"/>
    <w:rsid w:val="00104060"/>
    <w:rsid w:val="0010627E"/>
    <w:rsid w:val="0011004B"/>
    <w:rsid w:val="001106EE"/>
    <w:rsid w:val="001108FE"/>
    <w:rsid w:val="001113E6"/>
    <w:rsid w:val="00113E3F"/>
    <w:rsid w:val="0011421D"/>
    <w:rsid w:val="00114F14"/>
    <w:rsid w:val="0011512A"/>
    <w:rsid w:val="00117187"/>
    <w:rsid w:val="00117885"/>
    <w:rsid w:val="00117DEF"/>
    <w:rsid w:val="00120B23"/>
    <w:rsid w:val="001217F0"/>
    <w:rsid w:val="00121B11"/>
    <w:rsid w:val="00121DE4"/>
    <w:rsid w:val="0012279B"/>
    <w:rsid w:val="0012302E"/>
    <w:rsid w:val="00123118"/>
    <w:rsid w:val="0012384A"/>
    <w:rsid w:val="00131D5C"/>
    <w:rsid w:val="00132E6E"/>
    <w:rsid w:val="00133659"/>
    <w:rsid w:val="00135859"/>
    <w:rsid w:val="0013599B"/>
    <w:rsid w:val="0013654F"/>
    <w:rsid w:val="0013676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F8B"/>
    <w:rsid w:val="00157B35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7690D"/>
    <w:rsid w:val="0018066F"/>
    <w:rsid w:val="00182299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5679"/>
    <w:rsid w:val="001956D6"/>
    <w:rsid w:val="00195C4D"/>
    <w:rsid w:val="00196CBC"/>
    <w:rsid w:val="00196E71"/>
    <w:rsid w:val="00197D37"/>
    <w:rsid w:val="001A04CE"/>
    <w:rsid w:val="001A0721"/>
    <w:rsid w:val="001A2782"/>
    <w:rsid w:val="001A3042"/>
    <w:rsid w:val="001A3D9E"/>
    <w:rsid w:val="001A43BC"/>
    <w:rsid w:val="001A480E"/>
    <w:rsid w:val="001A605A"/>
    <w:rsid w:val="001A6B2D"/>
    <w:rsid w:val="001B310F"/>
    <w:rsid w:val="001B326D"/>
    <w:rsid w:val="001B37F1"/>
    <w:rsid w:val="001B48E9"/>
    <w:rsid w:val="001B568B"/>
    <w:rsid w:val="001B6B8C"/>
    <w:rsid w:val="001B7E2F"/>
    <w:rsid w:val="001C0226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5412"/>
    <w:rsid w:val="001D65B8"/>
    <w:rsid w:val="001D65BC"/>
    <w:rsid w:val="001D69FF"/>
    <w:rsid w:val="001E03D3"/>
    <w:rsid w:val="001E2DB5"/>
    <w:rsid w:val="001E392F"/>
    <w:rsid w:val="001E4714"/>
    <w:rsid w:val="001E4B9C"/>
    <w:rsid w:val="001E6949"/>
    <w:rsid w:val="001E73A5"/>
    <w:rsid w:val="001E7784"/>
    <w:rsid w:val="001F14A1"/>
    <w:rsid w:val="001F15F6"/>
    <w:rsid w:val="001F1F4E"/>
    <w:rsid w:val="001F4669"/>
    <w:rsid w:val="001F4B8D"/>
    <w:rsid w:val="001F67AA"/>
    <w:rsid w:val="001F7C5B"/>
    <w:rsid w:val="00200A87"/>
    <w:rsid w:val="00203350"/>
    <w:rsid w:val="00203915"/>
    <w:rsid w:val="00203FB7"/>
    <w:rsid w:val="002042ED"/>
    <w:rsid w:val="00204A3A"/>
    <w:rsid w:val="00206E6A"/>
    <w:rsid w:val="00207E71"/>
    <w:rsid w:val="002124CF"/>
    <w:rsid w:val="00212960"/>
    <w:rsid w:val="00212DA9"/>
    <w:rsid w:val="00213F84"/>
    <w:rsid w:val="00214A44"/>
    <w:rsid w:val="002151FA"/>
    <w:rsid w:val="0021534C"/>
    <w:rsid w:val="0021669C"/>
    <w:rsid w:val="00216CD5"/>
    <w:rsid w:val="002179EF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678E"/>
    <w:rsid w:val="00237C30"/>
    <w:rsid w:val="0024008F"/>
    <w:rsid w:val="002409AF"/>
    <w:rsid w:val="002410C0"/>
    <w:rsid w:val="00241820"/>
    <w:rsid w:val="00243466"/>
    <w:rsid w:val="002462C0"/>
    <w:rsid w:val="00246352"/>
    <w:rsid w:val="0024692A"/>
    <w:rsid w:val="00246A09"/>
    <w:rsid w:val="00247A66"/>
    <w:rsid w:val="0025072C"/>
    <w:rsid w:val="00251EC1"/>
    <w:rsid w:val="00252C43"/>
    <w:rsid w:val="002545B2"/>
    <w:rsid w:val="002548B1"/>
    <w:rsid w:val="0025630C"/>
    <w:rsid w:val="002579B6"/>
    <w:rsid w:val="0026152F"/>
    <w:rsid w:val="0026271F"/>
    <w:rsid w:val="0026279C"/>
    <w:rsid w:val="00265F51"/>
    <w:rsid w:val="0026657C"/>
    <w:rsid w:val="00266EF4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648"/>
    <w:rsid w:val="002827E8"/>
    <w:rsid w:val="002844B1"/>
    <w:rsid w:val="00285FB8"/>
    <w:rsid w:val="00286109"/>
    <w:rsid w:val="00286E4C"/>
    <w:rsid w:val="002875FB"/>
    <w:rsid w:val="00287DEE"/>
    <w:rsid w:val="002919B4"/>
    <w:rsid w:val="00292484"/>
    <w:rsid w:val="0029307C"/>
    <w:rsid w:val="002930D3"/>
    <w:rsid w:val="0029368B"/>
    <w:rsid w:val="00294CD6"/>
    <w:rsid w:val="00295251"/>
    <w:rsid w:val="0029724F"/>
    <w:rsid w:val="002972BE"/>
    <w:rsid w:val="00297DCE"/>
    <w:rsid w:val="002A0713"/>
    <w:rsid w:val="002A225A"/>
    <w:rsid w:val="002A3B66"/>
    <w:rsid w:val="002A4484"/>
    <w:rsid w:val="002A4B3C"/>
    <w:rsid w:val="002A68AF"/>
    <w:rsid w:val="002A74B7"/>
    <w:rsid w:val="002B1D96"/>
    <w:rsid w:val="002B1E94"/>
    <w:rsid w:val="002B23A4"/>
    <w:rsid w:val="002B3575"/>
    <w:rsid w:val="002B40C5"/>
    <w:rsid w:val="002B4EAE"/>
    <w:rsid w:val="002B55AF"/>
    <w:rsid w:val="002B6527"/>
    <w:rsid w:val="002B7B90"/>
    <w:rsid w:val="002C029E"/>
    <w:rsid w:val="002C553F"/>
    <w:rsid w:val="002C5D0A"/>
    <w:rsid w:val="002C61E5"/>
    <w:rsid w:val="002C6658"/>
    <w:rsid w:val="002C6B58"/>
    <w:rsid w:val="002C6C9C"/>
    <w:rsid w:val="002C7C2A"/>
    <w:rsid w:val="002D2ACD"/>
    <w:rsid w:val="002D3BA0"/>
    <w:rsid w:val="002D4DA4"/>
    <w:rsid w:val="002D4F9B"/>
    <w:rsid w:val="002D52E6"/>
    <w:rsid w:val="002D5645"/>
    <w:rsid w:val="002D66AA"/>
    <w:rsid w:val="002D78BC"/>
    <w:rsid w:val="002E0187"/>
    <w:rsid w:val="002E039E"/>
    <w:rsid w:val="002E170C"/>
    <w:rsid w:val="002E19B3"/>
    <w:rsid w:val="002E2D29"/>
    <w:rsid w:val="002E3414"/>
    <w:rsid w:val="002E3B1D"/>
    <w:rsid w:val="002E5B9F"/>
    <w:rsid w:val="002E61A8"/>
    <w:rsid w:val="002E6D23"/>
    <w:rsid w:val="002E74CB"/>
    <w:rsid w:val="002E7B28"/>
    <w:rsid w:val="002F1737"/>
    <w:rsid w:val="002F1EA4"/>
    <w:rsid w:val="002F3068"/>
    <w:rsid w:val="002F34BF"/>
    <w:rsid w:val="002F386F"/>
    <w:rsid w:val="002F4425"/>
    <w:rsid w:val="002F5F50"/>
    <w:rsid w:val="00301255"/>
    <w:rsid w:val="003027C6"/>
    <w:rsid w:val="00302D83"/>
    <w:rsid w:val="00302DA2"/>
    <w:rsid w:val="003036B8"/>
    <w:rsid w:val="00303720"/>
    <w:rsid w:val="003038B2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695F"/>
    <w:rsid w:val="00326A4F"/>
    <w:rsid w:val="00327D2B"/>
    <w:rsid w:val="00330A26"/>
    <w:rsid w:val="003314D0"/>
    <w:rsid w:val="0033254E"/>
    <w:rsid w:val="00334484"/>
    <w:rsid w:val="003350DE"/>
    <w:rsid w:val="003358AD"/>
    <w:rsid w:val="0033717F"/>
    <w:rsid w:val="00340071"/>
    <w:rsid w:val="0034104D"/>
    <w:rsid w:val="00341678"/>
    <w:rsid w:val="0034182F"/>
    <w:rsid w:val="003420C5"/>
    <w:rsid w:val="003460FC"/>
    <w:rsid w:val="0034626A"/>
    <w:rsid w:val="00350DF0"/>
    <w:rsid w:val="00350EFD"/>
    <w:rsid w:val="0035163E"/>
    <w:rsid w:val="00351B96"/>
    <w:rsid w:val="0035228D"/>
    <w:rsid w:val="00352AB5"/>
    <w:rsid w:val="00352C7D"/>
    <w:rsid w:val="00353970"/>
    <w:rsid w:val="00361420"/>
    <w:rsid w:val="00361446"/>
    <w:rsid w:val="00362343"/>
    <w:rsid w:val="003650F8"/>
    <w:rsid w:val="0036570B"/>
    <w:rsid w:val="003672D1"/>
    <w:rsid w:val="00367E1E"/>
    <w:rsid w:val="0037168C"/>
    <w:rsid w:val="0037325F"/>
    <w:rsid w:val="0037431A"/>
    <w:rsid w:val="003746DD"/>
    <w:rsid w:val="00374C62"/>
    <w:rsid w:val="00375804"/>
    <w:rsid w:val="00375FB6"/>
    <w:rsid w:val="00376C48"/>
    <w:rsid w:val="00381EC8"/>
    <w:rsid w:val="00382905"/>
    <w:rsid w:val="0038313F"/>
    <w:rsid w:val="00383B63"/>
    <w:rsid w:val="00385161"/>
    <w:rsid w:val="00386DAF"/>
    <w:rsid w:val="00390650"/>
    <w:rsid w:val="00390CFB"/>
    <w:rsid w:val="00390F2D"/>
    <w:rsid w:val="00394076"/>
    <w:rsid w:val="003945B7"/>
    <w:rsid w:val="00394AB4"/>
    <w:rsid w:val="00394F15"/>
    <w:rsid w:val="00397416"/>
    <w:rsid w:val="00397760"/>
    <w:rsid w:val="003A067E"/>
    <w:rsid w:val="003A11F6"/>
    <w:rsid w:val="003A1310"/>
    <w:rsid w:val="003A1B9E"/>
    <w:rsid w:val="003A20AA"/>
    <w:rsid w:val="003A2396"/>
    <w:rsid w:val="003A2540"/>
    <w:rsid w:val="003A271F"/>
    <w:rsid w:val="003A374C"/>
    <w:rsid w:val="003A4357"/>
    <w:rsid w:val="003A61ED"/>
    <w:rsid w:val="003A6473"/>
    <w:rsid w:val="003A70CA"/>
    <w:rsid w:val="003B148E"/>
    <w:rsid w:val="003B2343"/>
    <w:rsid w:val="003B6BF6"/>
    <w:rsid w:val="003B7181"/>
    <w:rsid w:val="003C0674"/>
    <w:rsid w:val="003C1BC1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03DE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2934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31E68"/>
    <w:rsid w:val="004330DE"/>
    <w:rsid w:val="00433930"/>
    <w:rsid w:val="004346A6"/>
    <w:rsid w:val="00434B07"/>
    <w:rsid w:val="0043739F"/>
    <w:rsid w:val="004408DD"/>
    <w:rsid w:val="00440B97"/>
    <w:rsid w:val="00443A2E"/>
    <w:rsid w:val="00445A5C"/>
    <w:rsid w:val="00445EDE"/>
    <w:rsid w:val="004479F1"/>
    <w:rsid w:val="004514F1"/>
    <w:rsid w:val="00451ADC"/>
    <w:rsid w:val="004531AA"/>
    <w:rsid w:val="0045346F"/>
    <w:rsid w:val="00453DE5"/>
    <w:rsid w:val="00456AD8"/>
    <w:rsid w:val="004574FF"/>
    <w:rsid w:val="00457904"/>
    <w:rsid w:val="0046093D"/>
    <w:rsid w:val="0046097E"/>
    <w:rsid w:val="00462030"/>
    <w:rsid w:val="00463CE9"/>
    <w:rsid w:val="00463DE0"/>
    <w:rsid w:val="00464AEB"/>
    <w:rsid w:val="004655E0"/>
    <w:rsid w:val="00466D2D"/>
    <w:rsid w:val="00466FAE"/>
    <w:rsid w:val="004679A2"/>
    <w:rsid w:val="00471689"/>
    <w:rsid w:val="004724E9"/>
    <w:rsid w:val="00472DAC"/>
    <w:rsid w:val="004730EB"/>
    <w:rsid w:val="0047449C"/>
    <w:rsid w:val="00474B5A"/>
    <w:rsid w:val="00477938"/>
    <w:rsid w:val="00477BDC"/>
    <w:rsid w:val="00481814"/>
    <w:rsid w:val="00482686"/>
    <w:rsid w:val="004828FC"/>
    <w:rsid w:val="00485CD4"/>
    <w:rsid w:val="00492420"/>
    <w:rsid w:val="00493B83"/>
    <w:rsid w:val="004953A3"/>
    <w:rsid w:val="004965E0"/>
    <w:rsid w:val="00496608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0EF6"/>
    <w:rsid w:val="004B37AB"/>
    <w:rsid w:val="004B3F66"/>
    <w:rsid w:val="004B4042"/>
    <w:rsid w:val="004B4F2A"/>
    <w:rsid w:val="004B5681"/>
    <w:rsid w:val="004B63EC"/>
    <w:rsid w:val="004C016B"/>
    <w:rsid w:val="004C07C4"/>
    <w:rsid w:val="004C3998"/>
    <w:rsid w:val="004C3B2A"/>
    <w:rsid w:val="004C44E7"/>
    <w:rsid w:val="004C7D36"/>
    <w:rsid w:val="004D00D9"/>
    <w:rsid w:val="004D02EE"/>
    <w:rsid w:val="004D0660"/>
    <w:rsid w:val="004D280C"/>
    <w:rsid w:val="004D3207"/>
    <w:rsid w:val="004D37DA"/>
    <w:rsid w:val="004D58DA"/>
    <w:rsid w:val="004D66E1"/>
    <w:rsid w:val="004E08BA"/>
    <w:rsid w:val="004E11A5"/>
    <w:rsid w:val="004E20D2"/>
    <w:rsid w:val="004E27CF"/>
    <w:rsid w:val="004E2C1D"/>
    <w:rsid w:val="004E422C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0E79"/>
    <w:rsid w:val="00511138"/>
    <w:rsid w:val="00511785"/>
    <w:rsid w:val="005123B9"/>
    <w:rsid w:val="00512B28"/>
    <w:rsid w:val="00512FFD"/>
    <w:rsid w:val="00514514"/>
    <w:rsid w:val="005154E1"/>
    <w:rsid w:val="005163CD"/>
    <w:rsid w:val="00516E08"/>
    <w:rsid w:val="0052155C"/>
    <w:rsid w:val="005220FC"/>
    <w:rsid w:val="005245F2"/>
    <w:rsid w:val="00524C3E"/>
    <w:rsid w:val="00524DEA"/>
    <w:rsid w:val="005257A4"/>
    <w:rsid w:val="0052590B"/>
    <w:rsid w:val="0052614C"/>
    <w:rsid w:val="00526671"/>
    <w:rsid w:val="00526901"/>
    <w:rsid w:val="00526C73"/>
    <w:rsid w:val="00527E38"/>
    <w:rsid w:val="005302C6"/>
    <w:rsid w:val="00531E2B"/>
    <w:rsid w:val="00531EBA"/>
    <w:rsid w:val="00532013"/>
    <w:rsid w:val="00532686"/>
    <w:rsid w:val="0053316E"/>
    <w:rsid w:val="00534859"/>
    <w:rsid w:val="00534C28"/>
    <w:rsid w:val="00535C70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510B"/>
    <w:rsid w:val="00555886"/>
    <w:rsid w:val="00557181"/>
    <w:rsid w:val="0055742E"/>
    <w:rsid w:val="005577BB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5784"/>
    <w:rsid w:val="00575B48"/>
    <w:rsid w:val="00576321"/>
    <w:rsid w:val="00576B2D"/>
    <w:rsid w:val="00577BE9"/>
    <w:rsid w:val="005827BA"/>
    <w:rsid w:val="00582BF7"/>
    <w:rsid w:val="005831A4"/>
    <w:rsid w:val="00583F48"/>
    <w:rsid w:val="00585F96"/>
    <w:rsid w:val="00586277"/>
    <w:rsid w:val="00586892"/>
    <w:rsid w:val="00590072"/>
    <w:rsid w:val="005916EE"/>
    <w:rsid w:val="0059315B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CA9"/>
    <w:rsid w:val="005A7132"/>
    <w:rsid w:val="005B02C5"/>
    <w:rsid w:val="005B3AE2"/>
    <w:rsid w:val="005B51B3"/>
    <w:rsid w:val="005B7FF2"/>
    <w:rsid w:val="005C0751"/>
    <w:rsid w:val="005C1706"/>
    <w:rsid w:val="005C29D8"/>
    <w:rsid w:val="005C3267"/>
    <w:rsid w:val="005C5CC2"/>
    <w:rsid w:val="005D1ACD"/>
    <w:rsid w:val="005D2C62"/>
    <w:rsid w:val="005D3748"/>
    <w:rsid w:val="005D37AE"/>
    <w:rsid w:val="005D3E9B"/>
    <w:rsid w:val="005D4511"/>
    <w:rsid w:val="005D4832"/>
    <w:rsid w:val="005D5298"/>
    <w:rsid w:val="005D5EFB"/>
    <w:rsid w:val="005D7629"/>
    <w:rsid w:val="005D7794"/>
    <w:rsid w:val="005D7AD9"/>
    <w:rsid w:val="005D7E27"/>
    <w:rsid w:val="005E109E"/>
    <w:rsid w:val="005E13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5599"/>
    <w:rsid w:val="005F59D5"/>
    <w:rsid w:val="005F65BE"/>
    <w:rsid w:val="005F6973"/>
    <w:rsid w:val="005F749C"/>
    <w:rsid w:val="006013F1"/>
    <w:rsid w:val="00604D56"/>
    <w:rsid w:val="006057E9"/>
    <w:rsid w:val="00606583"/>
    <w:rsid w:val="00607594"/>
    <w:rsid w:val="00607A03"/>
    <w:rsid w:val="00612813"/>
    <w:rsid w:val="00613B13"/>
    <w:rsid w:val="00615147"/>
    <w:rsid w:val="00615A29"/>
    <w:rsid w:val="00616C52"/>
    <w:rsid w:val="00617347"/>
    <w:rsid w:val="0062008C"/>
    <w:rsid w:val="0062070C"/>
    <w:rsid w:val="0062141C"/>
    <w:rsid w:val="00622152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1E4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3177"/>
    <w:rsid w:val="0065522F"/>
    <w:rsid w:val="00657515"/>
    <w:rsid w:val="00657D4D"/>
    <w:rsid w:val="006618E2"/>
    <w:rsid w:val="00662D10"/>
    <w:rsid w:val="00662EE6"/>
    <w:rsid w:val="0066530D"/>
    <w:rsid w:val="00670375"/>
    <w:rsid w:val="006739B9"/>
    <w:rsid w:val="00674232"/>
    <w:rsid w:val="0067492C"/>
    <w:rsid w:val="00675035"/>
    <w:rsid w:val="00675495"/>
    <w:rsid w:val="00675F58"/>
    <w:rsid w:val="00676814"/>
    <w:rsid w:val="006777F1"/>
    <w:rsid w:val="00680D77"/>
    <w:rsid w:val="006833EB"/>
    <w:rsid w:val="00684AE5"/>
    <w:rsid w:val="006857AC"/>
    <w:rsid w:val="006858EE"/>
    <w:rsid w:val="00685C6D"/>
    <w:rsid w:val="00690370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4801"/>
    <w:rsid w:val="006A5FC9"/>
    <w:rsid w:val="006A679E"/>
    <w:rsid w:val="006A7505"/>
    <w:rsid w:val="006A785F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8"/>
    <w:rsid w:val="006C020D"/>
    <w:rsid w:val="006C18D7"/>
    <w:rsid w:val="006C37B8"/>
    <w:rsid w:val="006C3ADC"/>
    <w:rsid w:val="006C40A7"/>
    <w:rsid w:val="006C4F01"/>
    <w:rsid w:val="006C5AE8"/>
    <w:rsid w:val="006C66A0"/>
    <w:rsid w:val="006C6B73"/>
    <w:rsid w:val="006C6E6A"/>
    <w:rsid w:val="006C7423"/>
    <w:rsid w:val="006D0981"/>
    <w:rsid w:val="006D0BD8"/>
    <w:rsid w:val="006D1045"/>
    <w:rsid w:val="006D3404"/>
    <w:rsid w:val="006D3804"/>
    <w:rsid w:val="006E0DC4"/>
    <w:rsid w:val="006E151D"/>
    <w:rsid w:val="006E184C"/>
    <w:rsid w:val="006E3237"/>
    <w:rsid w:val="006E34F0"/>
    <w:rsid w:val="006E49D2"/>
    <w:rsid w:val="006E5C20"/>
    <w:rsid w:val="006E629C"/>
    <w:rsid w:val="006E6716"/>
    <w:rsid w:val="006E7083"/>
    <w:rsid w:val="006E71B9"/>
    <w:rsid w:val="006E793A"/>
    <w:rsid w:val="006F003E"/>
    <w:rsid w:val="006F19FB"/>
    <w:rsid w:val="006F29D5"/>
    <w:rsid w:val="006F2D0F"/>
    <w:rsid w:val="006F3C1E"/>
    <w:rsid w:val="006F4190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3C96"/>
    <w:rsid w:val="0073470F"/>
    <w:rsid w:val="0073486D"/>
    <w:rsid w:val="00734B07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8DA"/>
    <w:rsid w:val="007478DC"/>
    <w:rsid w:val="007479C6"/>
    <w:rsid w:val="00747EAC"/>
    <w:rsid w:val="00753DC9"/>
    <w:rsid w:val="0075718F"/>
    <w:rsid w:val="00762888"/>
    <w:rsid w:val="00763465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C7F5F"/>
    <w:rsid w:val="007D002D"/>
    <w:rsid w:val="007D1668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347E"/>
    <w:rsid w:val="007E4339"/>
    <w:rsid w:val="007E50E2"/>
    <w:rsid w:val="007E580B"/>
    <w:rsid w:val="007F17FB"/>
    <w:rsid w:val="007F1D93"/>
    <w:rsid w:val="007F3517"/>
    <w:rsid w:val="007F3C00"/>
    <w:rsid w:val="007F439F"/>
    <w:rsid w:val="007F47CA"/>
    <w:rsid w:val="007F48B0"/>
    <w:rsid w:val="007F54AB"/>
    <w:rsid w:val="007F5A2E"/>
    <w:rsid w:val="0080025B"/>
    <w:rsid w:val="00801963"/>
    <w:rsid w:val="008028DA"/>
    <w:rsid w:val="00802987"/>
    <w:rsid w:val="008038A9"/>
    <w:rsid w:val="008048B3"/>
    <w:rsid w:val="008051B3"/>
    <w:rsid w:val="00805BB6"/>
    <w:rsid w:val="008066F7"/>
    <w:rsid w:val="00806A97"/>
    <w:rsid w:val="00810961"/>
    <w:rsid w:val="008110ED"/>
    <w:rsid w:val="00811500"/>
    <w:rsid w:val="00811D90"/>
    <w:rsid w:val="00814E68"/>
    <w:rsid w:val="00814FD6"/>
    <w:rsid w:val="00815792"/>
    <w:rsid w:val="0081660C"/>
    <w:rsid w:val="0081712B"/>
    <w:rsid w:val="0082177E"/>
    <w:rsid w:val="008228F3"/>
    <w:rsid w:val="00824DF5"/>
    <w:rsid w:val="0083012E"/>
    <w:rsid w:val="008349A7"/>
    <w:rsid w:val="0083667D"/>
    <w:rsid w:val="00840380"/>
    <w:rsid w:val="008425CE"/>
    <w:rsid w:val="00842F38"/>
    <w:rsid w:val="0084342F"/>
    <w:rsid w:val="00845428"/>
    <w:rsid w:val="00845EA8"/>
    <w:rsid w:val="00847055"/>
    <w:rsid w:val="00850212"/>
    <w:rsid w:val="0085247F"/>
    <w:rsid w:val="008530C0"/>
    <w:rsid w:val="00855086"/>
    <w:rsid w:val="00860A03"/>
    <w:rsid w:val="00861567"/>
    <w:rsid w:val="00861732"/>
    <w:rsid w:val="008623B4"/>
    <w:rsid w:val="00863040"/>
    <w:rsid w:val="008636BA"/>
    <w:rsid w:val="00863C7D"/>
    <w:rsid w:val="0087204E"/>
    <w:rsid w:val="00872987"/>
    <w:rsid w:val="008730B8"/>
    <w:rsid w:val="0087349A"/>
    <w:rsid w:val="008735E1"/>
    <w:rsid w:val="008743DC"/>
    <w:rsid w:val="008746F4"/>
    <w:rsid w:val="00875F0E"/>
    <w:rsid w:val="00876293"/>
    <w:rsid w:val="008768A6"/>
    <w:rsid w:val="00876B02"/>
    <w:rsid w:val="00876D0B"/>
    <w:rsid w:val="00877EA3"/>
    <w:rsid w:val="008808D1"/>
    <w:rsid w:val="00880BB1"/>
    <w:rsid w:val="0088154D"/>
    <w:rsid w:val="0088188C"/>
    <w:rsid w:val="0088208A"/>
    <w:rsid w:val="0088371D"/>
    <w:rsid w:val="008857E1"/>
    <w:rsid w:val="008862C4"/>
    <w:rsid w:val="008870A9"/>
    <w:rsid w:val="00887796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AD0"/>
    <w:rsid w:val="00897C30"/>
    <w:rsid w:val="008A03B7"/>
    <w:rsid w:val="008A05D7"/>
    <w:rsid w:val="008A0F58"/>
    <w:rsid w:val="008A1B0C"/>
    <w:rsid w:val="008A2C2B"/>
    <w:rsid w:val="008A44EB"/>
    <w:rsid w:val="008A5F1C"/>
    <w:rsid w:val="008A630B"/>
    <w:rsid w:val="008A780D"/>
    <w:rsid w:val="008B05EF"/>
    <w:rsid w:val="008B141E"/>
    <w:rsid w:val="008B2482"/>
    <w:rsid w:val="008B28C2"/>
    <w:rsid w:val="008B2EEB"/>
    <w:rsid w:val="008B47F5"/>
    <w:rsid w:val="008B4B7F"/>
    <w:rsid w:val="008B4CC5"/>
    <w:rsid w:val="008B5B88"/>
    <w:rsid w:val="008B5F21"/>
    <w:rsid w:val="008B6D8B"/>
    <w:rsid w:val="008C421C"/>
    <w:rsid w:val="008C552B"/>
    <w:rsid w:val="008C61ED"/>
    <w:rsid w:val="008D1CAE"/>
    <w:rsid w:val="008D3634"/>
    <w:rsid w:val="008D3787"/>
    <w:rsid w:val="008D4603"/>
    <w:rsid w:val="008D4B0E"/>
    <w:rsid w:val="008D5600"/>
    <w:rsid w:val="008D629C"/>
    <w:rsid w:val="008D6B48"/>
    <w:rsid w:val="008D7676"/>
    <w:rsid w:val="008E183E"/>
    <w:rsid w:val="008E63AA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571"/>
    <w:rsid w:val="009048BB"/>
    <w:rsid w:val="00905AC8"/>
    <w:rsid w:val="00905D1D"/>
    <w:rsid w:val="009064E7"/>
    <w:rsid w:val="0090652F"/>
    <w:rsid w:val="00906B7E"/>
    <w:rsid w:val="00907AFE"/>
    <w:rsid w:val="00907EB4"/>
    <w:rsid w:val="00911DEA"/>
    <w:rsid w:val="00916C11"/>
    <w:rsid w:val="00916EA1"/>
    <w:rsid w:val="00917248"/>
    <w:rsid w:val="00921B92"/>
    <w:rsid w:val="00921DB2"/>
    <w:rsid w:val="009227DC"/>
    <w:rsid w:val="009234A3"/>
    <w:rsid w:val="0092369E"/>
    <w:rsid w:val="00925DD7"/>
    <w:rsid w:val="00930909"/>
    <w:rsid w:val="00930B93"/>
    <w:rsid w:val="00933225"/>
    <w:rsid w:val="0093323C"/>
    <w:rsid w:val="00934E52"/>
    <w:rsid w:val="00934FE2"/>
    <w:rsid w:val="0093632A"/>
    <w:rsid w:val="00936622"/>
    <w:rsid w:val="00937717"/>
    <w:rsid w:val="0094045C"/>
    <w:rsid w:val="00940C67"/>
    <w:rsid w:val="009420A9"/>
    <w:rsid w:val="00942B97"/>
    <w:rsid w:val="00943C85"/>
    <w:rsid w:val="00951BA2"/>
    <w:rsid w:val="00953CD2"/>
    <w:rsid w:val="00956E5C"/>
    <w:rsid w:val="0096030C"/>
    <w:rsid w:val="0096051F"/>
    <w:rsid w:val="009621C2"/>
    <w:rsid w:val="00962D97"/>
    <w:rsid w:val="00964101"/>
    <w:rsid w:val="0096447E"/>
    <w:rsid w:val="00967563"/>
    <w:rsid w:val="0097078C"/>
    <w:rsid w:val="00970F45"/>
    <w:rsid w:val="009762A4"/>
    <w:rsid w:val="009765B7"/>
    <w:rsid w:val="0097731E"/>
    <w:rsid w:val="00977F0E"/>
    <w:rsid w:val="00981752"/>
    <w:rsid w:val="009817B6"/>
    <w:rsid w:val="00981BFC"/>
    <w:rsid w:val="009821FA"/>
    <w:rsid w:val="0098380B"/>
    <w:rsid w:val="00983FDC"/>
    <w:rsid w:val="00984395"/>
    <w:rsid w:val="009860A9"/>
    <w:rsid w:val="009877AA"/>
    <w:rsid w:val="009878B2"/>
    <w:rsid w:val="009907D0"/>
    <w:rsid w:val="00992BD8"/>
    <w:rsid w:val="009941D0"/>
    <w:rsid w:val="00994277"/>
    <w:rsid w:val="009960E5"/>
    <w:rsid w:val="00996104"/>
    <w:rsid w:val="00996537"/>
    <w:rsid w:val="00996D68"/>
    <w:rsid w:val="009A0410"/>
    <w:rsid w:val="009A1DCD"/>
    <w:rsid w:val="009A3C00"/>
    <w:rsid w:val="009A5DA1"/>
    <w:rsid w:val="009A6579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3949"/>
    <w:rsid w:val="009C3BD2"/>
    <w:rsid w:val="009C58A3"/>
    <w:rsid w:val="009C5C70"/>
    <w:rsid w:val="009C73C6"/>
    <w:rsid w:val="009C79D5"/>
    <w:rsid w:val="009D028B"/>
    <w:rsid w:val="009D1381"/>
    <w:rsid w:val="009D1AA3"/>
    <w:rsid w:val="009D4654"/>
    <w:rsid w:val="009D5357"/>
    <w:rsid w:val="009D707A"/>
    <w:rsid w:val="009E0B36"/>
    <w:rsid w:val="009E0E94"/>
    <w:rsid w:val="009E1C16"/>
    <w:rsid w:val="009E2A44"/>
    <w:rsid w:val="009E2DC5"/>
    <w:rsid w:val="009E3EBA"/>
    <w:rsid w:val="009E5AD5"/>
    <w:rsid w:val="009E6E18"/>
    <w:rsid w:val="009E6F10"/>
    <w:rsid w:val="009F043F"/>
    <w:rsid w:val="009F083E"/>
    <w:rsid w:val="009F0EA7"/>
    <w:rsid w:val="009F2E65"/>
    <w:rsid w:val="009F3EC7"/>
    <w:rsid w:val="009F5344"/>
    <w:rsid w:val="009F63B4"/>
    <w:rsid w:val="009F762F"/>
    <w:rsid w:val="009F7C64"/>
    <w:rsid w:val="00A000D8"/>
    <w:rsid w:val="00A00ACA"/>
    <w:rsid w:val="00A020B4"/>
    <w:rsid w:val="00A0218C"/>
    <w:rsid w:val="00A02B1B"/>
    <w:rsid w:val="00A02B4B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AEA"/>
    <w:rsid w:val="00A24DC6"/>
    <w:rsid w:val="00A2558A"/>
    <w:rsid w:val="00A26A18"/>
    <w:rsid w:val="00A30458"/>
    <w:rsid w:val="00A30812"/>
    <w:rsid w:val="00A31CE3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64BA"/>
    <w:rsid w:val="00A5259E"/>
    <w:rsid w:val="00A53DA2"/>
    <w:rsid w:val="00A549D1"/>
    <w:rsid w:val="00A551EF"/>
    <w:rsid w:val="00A5608D"/>
    <w:rsid w:val="00A577E5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0441"/>
    <w:rsid w:val="00A81154"/>
    <w:rsid w:val="00A812EF"/>
    <w:rsid w:val="00A81AD6"/>
    <w:rsid w:val="00A81C76"/>
    <w:rsid w:val="00A81DB2"/>
    <w:rsid w:val="00A81EBC"/>
    <w:rsid w:val="00A820B4"/>
    <w:rsid w:val="00A8288D"/>
    <w:rsid w:val="00A82939"/>
    <w:rsid w:val="00A83510"/>
    <w:rsid w:val="00A835C2"/>
    <w:rsid w:val="00A84582"/>
    <w:rsid w:val="00A86868"/>
    <w:rsid w:val="00A8738E"/>
    <w:rsid w:val="00A90ADC"/>
    <w:rsid w:val="00A90B0F"/>
    <w:rsid w:val="00A91014"/>
    <w:rsid w:val="00A913C8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14CA"/>
    <w:rsid w:val="00AA1996"/>
    <w:rsid w:val="00AA2856"/>
    <w:rsid w:val="00AA3111"/>
    <w:rsid w:val="00AA4512"/>
    <w:rsid w:val="00AA7ED8"/>
    <w:rsid w:val="00AB0882"/>
    <w:rsid w:val="00AB1DCB"/>
    <w:rsid w:val="00AB2FBD"/>
    <w:rsid w:val="00AB413A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973"/>
    <w:rsid w:val="00AC7CE8"/>
    <w:rsid w:val="00AD1822"/>
    <w:rsid w:val="00AD21FB"/>
    <w:rsid w:val="00AD3539"/>
    <w:rsid w:val="00AD3B73"/>
    <w:rsid w:val="00AD4485"/>
    <w:rsid w:val="00AD5C8C"/>
    <w:rsid w:val="00AD5CA3"/>
    <w:rsid w:val="00AE18B1"/>
    <w:rsid w:val="00AE2A89"/>
    <w:rsid w:val="00AE2CCD"/>
    <w:rsid w:val="00AE66BA"/>
    <w:rsid w:val="00AE705A"/>
    <w:rsid w:val="00AF05C7"/>
    <w:rsid w:val="00AF0951"/>
    <w:rsid w:val="00AF197E"/>
    <w:rsid w:val="00AF228D"/>
    <w:rsid w:val="00AF259C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6E76"/>
    <w:rsid w:val="00B07C41"/>
    <w:rsid w:val="00B10472"/>
    <w:rsid w:val="00B10776"/>
    <w:rsid w:val="00B13E2E"/>
    <w:rsid w:val="00B13E7D"/>
    <w:rsid w:val="00B13F6D"/>
    <w:rsid w:val="00B143B0"/>
    <w:rsid w:val="00B15C47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279EE"/>
    <w:rsid w:val="00B30698"/>
    <w:rsid w:val="00B32FAC"/>
    <w:rsid w:val="00B331A4"/>
    <w:rsid w:val="00B34501"/>
    <w:rsid w:val="00B352A0"/>
    <w:rsid w:val="00B3745C"/>
    <w:rsid w:val="00B37FEA"/>
    <w:rsid w:val="00B41222"/>
    <w:rsid w:val="00B41BD6"/>
    <w:rsid w:val="00B424CA"/>
    <w:rsid w:val="00B4298E"/>
    <w:rsid w:val="00B44617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57DBF"/>
    <w:rsid w:val="00B60148"/>
    <w:rsid w:val="00B6037B"/>
    <w:rsid w:val="00B61465"/>
    <w:rsid w:val="00B614BD"/>
    <w:rsid w:val="00B61D97"/>
    <w:rsid w:val="00B62415"/>
    <w:rsid w:val="00B65E3E"/>
    <w:rsid w:val="00B66C22"/>
    <w:rsid w:val="00B678A8"/>
    <w:rsid w:val="00B70D18"/>
    <w:rsid w:val="00B71954"/>
    <w:rsid w:val="00B72FD9"/>
    <w:rsid w:val="00B74CC3"/>
    <w:rsid w:val="00B7666B"/>
    <w:rsid w:val="00B776FF"/>
    <w:rsid w:val="00B807D6"/>
    <w:rsid w:val="00B80DF1"/>
    <w:rsid w:val="00B81A1D"/>
    <w:rsid w:val="00B82E44"/>
    <w:rsid w:val="00B847BF"/>
    <w:rsid w:val="00B84A1E"/>
    <w:rsid w:val="00B859B8"/>
    <w:rsid w:val="00B85F87"/>
    <w:rsid w:val="00B86A9A"/>
    <w:rsid w:val="00B86CB2"/>
    <w:rsid w:val="00B86EE2"/>
    <w:rsid w:val="00B87067"/>
    <w:rsid w:val="00B90CA9"/>
    <w:rsid w:val="00B91375"/>
    <w:rsid w:val="00B921B4"/>
    <w:rsid w:val="00B9388C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212"/>
    <w:rsid w:val="00BB0D87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1E5"/>
    <w:rsid w:val="00BD57F2"/>
    <w:rsid w:val="00BD75F4"/>
    <w:rsid w:val="00BE04F8"/>
    <w:rsid w:val="00BE095E"/>
    <w:rsid w:val="00BE09BD"/>
    <w:rsid w:val="00BE18D7"/>
    <w:rsid w:val="00BE1CC3"/>
    <w:rsid w:val="00BE1D2B"/>
    <w:rsid w:val="00BE1FE3"/>
    <w:rsid w:val="00BE2362"/>
    <w:rsid w:val="00BE35AD"/>
    <w:rsid w:val="00BE3EDA"/>
    <w:rsid w:val="00BF02C0"/>
    <w:rsid w:val="00BF0DFE"/>
    <w:rsid w:val="00BF27A8"/>
    <w:rsid w:val="00BF4062"/>
    <w:rsid w:val="00BF5CDA"/>
    <w:rsid w:val="00BF5E0A"/>
    <w:rsid w:val="00C02E27"/>
    <w:rsid w:val="00C03728"/>
    <w:rsid w:val="00C045BF"/>
    <w:rsid w:val="00C04892"/>
    <w:rsid w:val="00C07A98"/>
    <w:rsid w:val="00C10B38"/>
    <w:rsid w:val="00C1232F"/>
    <w:rsid w:val="00C13E9B"/>
    <w:rsid w:val="00C1490C"/>
    <w:rsid w:val="00C17FFA"/>
    <w:rsid w:val="00C20F6C"/>
    <w:rsid w:val="00C2181C"/>
    <w:rsid w:val="00C21CB5"/>
    <w:rsid w:val="00C223D6"/>
    <w:rsid w:val="00C22545"/>
    <w:rsid w:val="00C2389B"/>
    <w:rsid w:val="00C2521E"/>
    <w:rsid w:val="00C27473"/>
    <w:rsid w:val="00C30FC9"/>
    <w:rsid w:val="00C32875"/>
    <w:rsid w:val="00C33EDC"/>
    <w:rsid w:val="00C352CF"/>
    <w:rsid w:val="00C403BC"/>
    <w:rsid w:val="00C404D7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3FE1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3753"/>
    <w:rsid w:val="00C93D0B"/>
    <w:rsid w:val="00C953D9"/>
    <w:rsid w:val="00C95B5D"/>
    <w:rsid w:val="00C96178"/>
    <w:rsid w:val="00C96D9C"/>
    <w:rsid w:val="00C97D33"/>
    <w:rsid w:val="00CA0ED1"/>
    <w:rsid w:val="00CA11EF"/>
    <w:rsid w:val="00CA39B1"/>
    <w:rsid w:val="00CA425E"/>
    <w:rsid w:val="00CA4490"/>
    <w:rsid w:val="00CA5297"/>
    <w:rsid w:val="00CA64E1"/>
    <w:rsid w:val="00CA778E"/>
    <w:rsid w:val="00CB04EB"/>
    <w:rsid w:val="00CB125F"/>
    <w:rsid w:val="00CB192B"/>
    <w:rsid w:val="00CB2350"/>
    <w:rsid w:val="00CB2429"/>
    <w:rsid w:val="00CB3B71"/>
    <w:rsid w:val="00CB3F91"/>
    <w:rsid w:val="00CB5153"/>
    <w:rsid w:val="00CB52C5"/>
    <w:rsid w:val="00CB55DE"/>
    <w:rsid w:val="00CB5CAC"/>
    <w:rsid w:val="00CB73CD"/>
    <w:rsid w:val="00CC0E66"/>
    <w:rsid w:val="00CC16AC"/>
    <w:rsid w:val="00CC2BD2"/>
    <w:rsid w:val="00CC3BAC"/>
    <w:rsid w:val="00CC4438"/>
    <w:rsid w:val="00CC4EC8"/>
    <w:rsid w:val="00CC51E5"/>
    <w:rsid w:val="00CC6B6E"/>
    <w:rsid w:val="00CC70FC"/>
    <w:rsid w:val="00CD0331"/>
    <w:rsid w:val="00CD03F3"/>
    <w:rsid w:val="00CD2588"/>
    <w:rsid w:val="00CD4E96"/>
    <w:rsid w:val="00CD591C"/>
    <w:rsid w:val="00CD5D5E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10E6"/>
    <w:rsid w:val="00D012D8"/>
    <w:rsid w:val="00D016D3"/>
    <w:rsid w:val="00D019EE"/>
    <w:rsid w:val="00D01E1A"/>
    <w:rsid w:val="00D01E9B"/>
    <w:rsid w:val="00D023C3"/>
    <w:rsid w:val="00D0450E"/>
    <w:rsid w:val="00D0488A"/>
    <w:rsid w:val="00D04FAD"/>
    <w:rsid w:val="00D056B7"/>
    <w:rsid w:val="00D100FE"/>
    <w:rsid w:val="00D11DD4"/>
    <w:rsid w:val="00D131B2"/>
    <w:rsid w:val="00D13F04"/>
    <w:rsid w:val="00D16CFF"/>
    <w:rsid w:val="00D17781"/>
    <w:rsid w:val="00D21173"/>
    <w:rsid w:val="00D21838"/>
    <w:rsid w:val="00D244E1"/>
    <w:rsid w:val="00D27CDC"/>
    <w:rsid w:val="00D27EB3"/>
    <w:rsid w:val="00D3122F"/>
    <w:rsid w:val="00D318F8"/>
    <w:rsid w:val="00D31AE7"/>
    <w:rsid w:val="00D3297A"/>
    <w:rsid w:val="00D32D99"/>
    <w:rsid w:val="00D32DA1"/>
    <w:rsid w:val="00D33667"/>
    <w:rsid w:val="00D33BF1"/>
    <w:rsid w:val="00D34CAF"/>
    <w:rsid w:val="00D369B1"/>
    <w:rsid w:val="00D37402"/>
    <w:rsid w:val="00D37CA1"/>
    <w:rsid w:val="00D41C7B"/>
    <w:rsid w:val="00D41F5E"/>
    <w:rsid w:val="00D44932"/>
    <w:rsid w:val="00D458BA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65521"/>
    <w:rsid w:val="00D66550"/>
    <w:rsid w:val="00D77989"/>
    <w:rsid w:val="00D82A3C"/>
    <w:rsid w:val="00D837B8"/>
    <w:rsid w:val="00D84EE5"/>
    <w:rsid w:val="00D84F53"/>
    <w:rsid w:val="00D875E8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D77"/>
    <w:rsid w:val="00DA3083"/>
    <w:rsid w:val="00DA51EC"/>
    <w:rsid w:val="00DA6181"/>
    <w:rsid w:val="00DA6F02"/>
    <w:rsid w:val="00DB0076"/>
    <w:rsid w:val="00DB0C0D"/>
    <w:rsid w:val="00DB67B9"/>
    <w:rsid w:val="00DB6B61"/>
    <w:rsid w:val="00DC0DF8"/>
    <w:rsid w:val="00DC17F9"/>
    <w:rsid w:val="00DC24A5"/>
    <w:rsid w:val="00DC2785"/>
    <w:rsid w:val="00DC2DED"/>
    <w:rsid w:val="00DC57D3"/>
    <w:rsid w:val="00DC58E6"/>
    <w:rsid w:val="00DC6CFA"/>
    <w:rsid w:val="00DC76F6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2F81"/>
    <w:rsid w:val="00DF3E27"/>
    <w:rsid w:val="00DF595F"/>
    <w:rsid w:val="00E00256"/>
    <w:rsid w:val="00E00576"/>
    <w:rsid w:val="00E03DED"/>
    <w:rsid w:val="00E056FD"/>
    <w:rsid w:val="00E06B34"/>
    <w:rsid w:val="00E076C4"/>
    <w:rsid w:val="00E079C9"/>
    <w:rsid w:val="00E1057F"/>
    <w:rsid w:val="00E12792"/>
    <w:rsid w:val="00E13EC5"/>
    <w:rsid w:val="00E1585B"/>
    <w:rsid w:val="00E15BF3"/>
    <w:rsid w:val="00E15FDE"/>
    <w:rsid w:val="00E1737F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465A"/>
    <w:rsid w:val="00E252AA"/>
    <w:rsid w:val="00E258B4"/>
    <w:rsid w:val="00E25E7A"/>
    <w:rsid w:val="00E30768"/>
    <w:rsid w:val="00E33A55"/>
    <w:rsid w:val="00E349FB"/>
    <w:rsid w:val="00E40412"/>
    <w:rsid w:val="00E40D43"/>
    <w:rsid w:val="00E4193E"/>
    <w:rsid w:val="00E467A5"/>
    <w:rsid w:val="00E472D3"/>
    <w:rsid w:val="00E474ED"/>
    <w:rsid w:val="00E50873"/>
    <w:rsid w:val="00E51BF3"/>
    <w:rsid w:val="00E52351"/>
    <w:rsid w:val="00E54962"/>
    <w:rsid w:val="00E54F49"/>
    <w:rsid w:val="00E554ED"/>
    <w:rsid w:val="00E57AA1"/>
    <w:rsid w:val="00E60B1B"/>
    <w:rsid w:val="00E6130B"/>
    <w:rsid w:val="00E61F81"/>
    <w:rsid w:val="00E6386F"/>
    <w:rsid w:val="00E642D7"/>
    <w:rsid w:val="00E66840"/>
    <w:rsid w:val="00E6695F"/>
    <w:rsid w:val="00E67ACB"/>
    <w:rsid w:val="00E67E07"/>
    <w:rsid w:val="00E67F4F"/>
    <w:rsid w:val="00E70C95"/>
    <w:rsid w:val="00E71464"/>
    <w:rsid w:val="00E717CA"/>
    <w:rsid w:val="00E7392A"/>
    <w:rsid w:val="00E74093"/>
    <w:rsid w:val="00E74296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87FCA"/>
    <w:rsid w:val="00E9127D"/>
    <w:rsid w:val="00E91B74"/>
    <w:rsid w:val="00E922DF"/>
    <w:rsid w:val="00E92752"/>
    <w:rsid w:val="00E930C8"/>
    <w:rsid w:val="00E93965"/>
    <w:rsid w:val="00E949F8"/>
    <w:rsid w:val="00E95EAA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05EF"/>
    <w:rsid w:val="00EB1C21"/>
    <w:rsid w:val="00EB1CCA"/>
    <w:rsid w:val="00EB4007"/>
    <w:rsid w:val="00EB468F"/>
    <w:rsid w:val="00EB5357"/>
    <w:rsid w:val="00EB54B6"/>
    <w:rsid w:val="00EB7408"/>
    <w:rsid w:val="00EC02C9"/>
    <w:rsid w:val="00EC1761"/>
    <w:rsid w:val="00EC3DE9"/>
    <w:rsid w:val="00EC416C"/>
    <w:rsid w:val="00EC44CF"/>
    <w:rsid w:val="00EC7912"/>
    <w:rsid w:val="00ED1E49"/>
    <w:rsid w:val="00ED1EA1"/>
    <w:rsid w:val="00ED218A"/>
    <w:rsid w:val="00ED226F"/>
    <w:rsid w:val="00ED388A"/>
    <w:rsid w:val="00ED3F15"/>
    <w:rsid w:val="00ED577A"/>
    <w:rsid w:val="00ED65EB"/>
    <w:rsid w:val="00ED75B9"/>
    <w:rsid w:val="00ED78EC"/>
    <w:rsid w:val="00EE0695"/>
    <w:rsid w:val="00EE2B06"/>
    <w:rsid w:val="00EE2C15"/>
    <w:rsid w:val="00EE6DF1"/>
    <w:rsid w:val="00EE7A6B"/>
    <w:rsid w:val="00EF1564"/>
    <w:rsid w:val="00EF22A4"/>
    <w:rsid w:val="00EF2362"/>
    <w:rsid w:val="00EF262C"/>
    <w:rsid w:val="00EF69B7"/>
    <w:rsid w:val="00EF78A7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477A"/>
    <w:rsid w:val="00F156E7"/>
    <w:rsid w:val="00F15904"/>
    <w:rsid w:val="00F171E1"/>
    <w:rsid w:val="00F20401"/>
    <w:rsid w:val="00F23E10"/>
    <w:rsid w:val="00F258B7"/>
    <w:rsid w:val="00F25C3E"/>
    <w:rsid w:val="00F269EA"/>
    <w:rsid w:val="00F26A05"/>
    <w:rsid w:val="00F30976"/>
    <w:rsid w:val="00F30F42"/>
    <w:rsid w:val="00F33280"/>
    <w:rsid w:val="00F3615C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5384"/>
    <w:rsid w:val="00F66DAC"/>
    <w:rsid w:val="00F66F81"/>
    <w:rsid w:val="00F7045B"/>
    <w:rsid w:val="00F70DDB"/>
    <w:rsid w:val="00F70F9F"/>
    <w:rsid w:val="00F730AD"/>
    <w:rsid w:val="00F7462D"/>
    <w:rsid w:val="00F75868"/>
    <w:rsid w:val="00F7686F"/>
    <w:rsid w:val="00F76CD9"/>
    <w:rsid w:val="00F81267"/>
    <w:rsid w:val="00F81507"/>
    <w:rsid w:val="00F82983"/>
    <w:rsid w:val="00F82C27"/>
    <w:rsid w:val="00F83395"/>
    <w:rsid w:val="00F83730"/>
    <w:rsid w:val="00F83FBF"/>
    <w:rsid w:val="00F8448F"/>
    <w:rsid w:val="00F84869"/>
    <w:rsid w:val="00F864EC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62C8"/>
    <w:rsid w:val="00F96470"/>
    <w:rsid w:val="00F97867"/>
    <w:rsid w:val="00FA07A1"/>
    <w:rsid w:val="00FA1264"/>
    <w:rsid w:val="00FA2FA8"/>
    <w:rsid w:val="00FA465F"/>
    <w:rsid w:val="00FA4ACE"/>
    <w:rsid w:val="00FA4FE3"/>
    <w:rsid w:val="00FA5757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5DD"/>
    <w:rsid w:val="00FB6B7D"/>
    <w:rsid w:val="00FB7163"/>
    <w:rsid w:val="00FB7ACF"/>
    <w:rsid w:val="00FC0745"/>
    <w:rsid w:val="00FC09E8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5E77"/>
    <w:rsid w:val="00FE61F3"/>
    <w:rsid w:val="00FE7D39"/>
    <w:rsid w:val="00FF12D0"/>
    <w:rsid w:val="00FF1BD0"/>
    <w:rsid w:val="00FF1C83"/>
    <w:rsid w:val="00FF348D"/>
    <w:rsid w:val="00FF661E"/>
    <w:rsid w:val="00FF795D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1660C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science/article/abs/pii/S0950584923001623" TargetMode="External"/><Relationship Id="rId13" Type="http://schemas.openxmlformats.org/officeDocument/2006/relationships/hyperlink" Target="http://nit.rudi.ir/962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TahaRostami/Harif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araRostami/DeepRL_EmotionRecognition_UsingEEGsignal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faradars.org/courses/fvcs9907-web-services-using-c-shar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hl=en&amp;user=j6gUwMkAAAAJ&amp;view_op=list_works&amp;sortby=pubdate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taharostami" TargetMode="External"/><Relationship Id="rId2" Type="http://schemas.openxmlformats.org/officeDocument/2006/relationships/hyperlink" Target="https://scholar.google.com/citations?user=Uy6gXbIAAAAJ&amp;hl=en&amp;oi=ao" TargetMode="External"/><Relationship Id="rId1" Type="http://schemas.openxmlformats.org/officeDocument/2006/relationships/hyperlink" Target="https://taharostami.github.io/" TargetMode="External"/><Relationship Id="rId6" Type="http://schemas.openxmlformats.org/officeDocument/2006/relationships/hyperlink" Target="mailto:taha.rostami.darunkola@gmail.com" TargetMode="External"/><Relationship Id="rId5" Type="http://schemas.openxmlformats.org/officeDocument/2006/relationships/hyperlink" Target="https://raw.githubusercontent.com/TahaRostami/TahaRostami.github.io/main/files/VizCV.pdf" TargetMode="External"/><Relationship Id="rId4" Type="http://schemas.openxmlformats.org/officeDocument/2006/relationships/hyperlink" Target="https://www.linkedin.com/in/taha-rostami-3079881a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33493B-76B6-421C-B978-3991D7B94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</Pages>
  <Words>307</Words>
  <Characters>1826</Characters>
  <Application>Microsoft Office Word</Application>
  <DocSecurity>0</DocSecurity>
  <Lines>34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</cp:lastModifiedBy>
  <cp:revision>1127</cp:revision>
  <cp:lastPrinted>2023-11-21T16:39:00Z</cp:lastPrinted>
  <dcterms:created xsi:type="dcterms:W3CDTF">2023-07-30T09:09:00Z</dcterms:created>
  <dcterms:modified xsi:type="dcterms:W3CDTF">2023-11-21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